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1435F7" w14:textId="77777777" w:rsidR="002912AA" w:rsidRPr="008F026A" w:rsidRDefault="002912AA" w:rsidP="002912AA">
      <w:pPr>
        <w:rPr>
          <w:rFonts w:ascii="Times New Roman" w:eastAsia="Roboto" w:hAnsi="Times New Roman" w:cs="Times New Roman"/>
          <w:b/>
          <w:sz w:val="20"/>
          <w:szCs w:val="20"/>
          <w:u w:val="single"/>
        </w:rPr>
      </w:pPr>
      <w:r w:rsidRPr="00040598">
        <w:rPr>
          <w:rFonts w:ascii="Times New Roman" w:eastAsia="Roboto" w:hAnsi="Times New Roman" w:cs="Times New Roman"/>
          <w:b/>
          <w:sz w:val="20"/>
          <w:szCs w:val="20"/>
          <w:highlight w:val="yellow"/>
          <w:u w:val="single"/>
        </w:rPr>
        <w:t>Email Id – harshadkhedekar123@gmail.com</w:t>
      </w:r>
    </w:p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0F27D056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0EB8AA0B" w14:textId="1235B744" w:rsidR="002B7B65" w:rsidRDefault="007E091C" w:rsidP="007E091C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31C45AC2" w14:textId="0B9140F6" w:rsidR="007E091C" w:rsidRDefault="00B87717" w:rsidP="007E091C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 w:bidi="mr-IN"/>
        </w:rPr>
        <w:drawing>
          <wp:inline distT="0" distB="0" distL="0" distR="0" wp14:anchorId="5E75E346" wp14:editId="55B41C88">
            <wp:extent cx="6509528" cy="3764280"/>
            <wp:effectExtent l="95250" t="95250" r="100965" b="1028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-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341" cy="3767642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55A74D62" w14:textId="0E5092EE" w:rsidR="007E091C" w:rsidRDefault="007E091C" w:rsidP="007E091C">
      <w:pPr>
        <w:ind w:left="360"/>
        <w:rPr>
          <w:rFonts w:ascii="Roboto" w:eastAsia="Roboto" w:hAnsi="Roboto" w:cs="Roboto"/>
          <w:sz w:val="28"/>
          <w:szCs w:val="28"/>
        </w:rPr>
      </w:pPr>
    </w:p>
    <w:p w14:paraId="44215E45" w14:textId="77777777" w:rsidR="007E091C" w:rsidRPr="002B7B65" w:rsidRDefault="007E091C" w:rsidP="007E091C">
      <w:pPr>
        <w:ind w:left="360"/>
        <w:rPr>
          <w:rFonts w:ascii="Roboto" w:eastAsia="Roboto" w:hAnsi="Roboto" w:cs="Roboto"/>
          <w:sz w:val="28"/>
          <w:szCs w:val="28"/>
        </w:rPr>
      </w:pPr>
    </w:p>
    <w:p w14:paraId="5D6015A0" w14:textId="79B760CC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chart.</w:t>
      </w:r>
    </w:p>
    <w:p w14:paraId="0B0978AF" w14:textId="510F6563" w:rsidR="00B87717" w:rsidRDefault="00752269" w:rsidP="00B87717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56B175A2" w14:textId="5BBAA238" w:rsidR="00752269" w:rsidRPr="002B7B65" w:rsidRDefault="00752269" w:rsidP="00B87717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 w:bidi="mr-IN"/>
        </w:rPr>
        <w:lastRenderedPageBreak/>
        <w:drawing>
          <wp:inline distT="0" distB="0" distL="0" distR="0" wp14:anchorId="21EE2812" wp14:editId="103926AF">
            <wp:extent cx="6186523" cy="2781300"/>
            <wp:effectExtent l="95250" t="95250" r="100330" b="952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-2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76" b="12181"/>
                    <a:stretch/>
                  </pic:blipFill>
                  <pic:spPr bwMode="auto">
                    <a:xfrm>
                      <a:off x="0" y="0"/>
                      <a:ext cx="6191686" cy="2783621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A8CB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53068" w14:textId="3C3C2132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i.e. basic map and filler maps.</w:t>
      </w:r>
    </w:p>
    <w:p w14:paraId="0DFEDD27" w14:textId="2D7864E5" w:rsidR="002B7B65" w:rsidRDefault="00752269" w:rsidP="00752269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7EC378CF" w14:textId="5083CF15" w:rsidR="00752269" w:rsidRDefault="00DD46D6" w:rsidP="00752269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 w:bidi="mr-IN"/>
        </w:rPr>
        <w:drawing>
          <wp:inline distT="0" distB="0" distL="0" distR="0" wp14:anchorId="6BAC3444" wp14:editId="063216FC">
            <wp:extent cx="5760720" cy="4008755"/>
            <wp:effectExtent l="95250" t="95250" r="87630" b="869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-3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900"/>
                    <a:stretch/>
                  </pic:blipFill>
                  <pic:spPr bwMode="auto">
                    <a:xfrm>
                      <a:off x="0" y="0"/>
                      <a:ext cx="5760720" cy="40087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FDD4E" w14:textId="0D19D5CD" w:rsidR="00752269" w:rsidRDefault="00752269" w:rsidP="00752269">
      <w:pPr>
        <w:ind w:left="360"/>
        <w:rPr>
          <w:rFonts w:ascii="Roboto" w:eastAsia="Roboto" w:hAnsi="Roboto" w:cs="Roboto"/>
          <w:sz w:val="28"/>
          <w:szCs w:val="28"/>
        </w:rPr>
      </w:pPr>
    </w:p>
    <w:p w14:paraId="332BD27F" w14:textId="77777777" w:rsidR="00752269" w:rsidRPr="002B7B65" w:rsidRDefault="00752269" w:rsidP="00752269">
      <w:pPr>
        <w:ind w:left="360"/>
        <w:rPr>
          <w:rFonts w:ascii="Roboto" w:eastAsia="Roboto" w:hAnsi="Roboto" w:cs="Roboto"/>
          <w:sz w:val="28"/>
          <w:szCs w:val="28"/>
        </w:rPr>
      </w:pPr>
    </w:p>
    <w:p w14:paraId="0576CCB5" w14:textId="5EF49DFB"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lastRenderedPageBreak/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0554BFD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14:paraId="2350F018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17919F" w14:textId="2783187E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product sales using tree</w:t>
      </w:r>
      <w:r w:rsidR="008D68B4">
        <w:rPr>
          <w:rFonts w:ascii="Roboto" w:eastAsia="Roboto" w:hAnsi="Roboto" w:cs="Roboto"/>
          <w:sz w:val="28"/>
          <w:szCs w:val="28"/>
        </w:rPr>
        <w:t xml:space="preserve"> </w:t>
      </w:r>
      <w:r w:rsidRPr="002B7B65">
        <w:rPr>
          <w:rFonts w:ascii="Roboto" w:eastAsia="Roboto" w:hAnsi="Roboto" w:cs="Roboto"/>
          <w:sz w:val="28"/>
          <w:szCs w:val="28"/>
        </w:rPr>
        <w:t>map visualization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A3A76D9" w14:textId="37ABA28F" w:rsidR="002B7B65" w:rsidRDefault="00D56175" w:rsidP="002B7B6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4E880BFC" w14:textId="087B5A3D" w:rsidR="00D56175" w:rsidRDefault="00D56175" w:rsidP="002B7B6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 w:bidi="mr-IN"/>
        </w:rPr>
        <w:drawing>
          <wp:inline distT="0" distB="0" distL="0" distR="0" wp14:anchorId="7F41873C" wp14:editId="3F3B1483">
            <wp:extent cx="6353175" cy="3673866"/>
            <wp:effectExtent l="95250" t="95250" r="85725" b="984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-5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1141" cy="36842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D54D84B" w14:textId="77777777" w:rsidR="00D56175" w:rsidRPr="002B7B65" w:rsidRDefault="00D5617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7A88EAEC" w:rsidR="00325FB4" w:rsidRDefault="002B7B65" w:rsidP="00D5617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92013F5" w14:textId="77777777" w:rsidR="00D56175" w:rsidRDefault="00D56175" w:rsidP="00D56175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71A95B4A" w14:textId="7B00F761" w:rsidR="00D56175" w:rsidRDefault="00D56175" w:rsidP="00D5617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6F1F3DEB" w14:textId="7649BA2E" w:rsidR="00D56175" w:rsidRDefault="00D56175" w:rsidP="00D5617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 w:bidi="mr-IN"/>
        </w:rPr>
        <w:lastRenderedPageBreak/>
        <w:drawing>
          <wp:inline distT="0" distB="0" distL="0" distR="0" wp14:anchorId="0578780B" wp14:editId="19A254DA">
            <wp:extent cx="6299835" cy="3643021"/>
            <wp:effectExtent l="95250" t="95250" r="100965" b="908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-6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201" cy="3646124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178593EF" w14:textId="77777777" w:rsidR="00D56175" w:rsidRDefault="00D56175" w:rsidP="00D56175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2470D419" w14:textId="77777777" w:rsidR="00D56175" w:rsidRPr="00D56175" w:rsidRDefault="00D56175" w:rsidP="00D56175">
      <w:pPr>
        <w:rPr>
          <w:rFonts w:ascii="Roboto" w:eastAsia="Roboto" w:hAnsi="Roboto" w:cs="Roboto"/>
          <w:sz w:val="28"/>
          <w:szCs w:val="28"/>
        </w:rPr>
      </w:pP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>
      <w:headerReference w:type="default" r:id="rId12"/>
      <w:footerReference w:type="default" r:id="rId13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6D9B4" w14:textId="77777777" w:rsidR="000453E1" w:rsidRDefault="000453E1">
      <w:pPr>
        <w:spacing w:line="240" w:lineRule="auto"/>
      </w:pPr>
      <w:r>
        <w:separator/>
      </w:r>
    </w:p>
  </w:endnote>
  <w:endnote w:type="continuationSeparator" w:id="0">
    <w:p w14:paraId="554D9D55" w14:textId="77777777" w:rsidR="000453E1" w:rsidRDefault="000453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325FB4" w:rsidRDefault="00325FB4"/>
  <w:p w14:paraId="0000000C" w14:textId="77777777" w:rsidR="00325FB4" w:rsidRDefault="000453E1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1CC541" w14:textId="77777777" w:rsidR="000453E1" w:rsidRDefault="000453E1">
      <w:pPr>
        <w:spacing w:line="240" w:lineRule="auto"/>
      </w:pPr>
      <w:r>
        <w:separator/>
      </w:r>
    </w:p>
  </w:footnote>
  <w:footnote w:type="continuationSeparator" w:id="0">
    <w:p w14:paraId="6B8BEC70" w14:textId="77777777" w:rsidR="000453E1" w:rsidRDefault="000453E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325FB4" w:rsidRDefault="00325FB4"/>
  <w:p w14:paraId="00000009" w14:textId="77777777" w:rsidR="00325FB4" w:rsidRDefault="000453E1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0453E1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0453E1"/>
    <w:rsid w:val="002912AA"/>
    <w:rsid w:val="002B7B65"/>
    <w:rsid w:val="00325FB4"/>
    <w:rsid w:val="00480DC5"/>
    <w:rsid w:val="00752269"/>
    <w:rsid w:val="007E091C"/>
    <w:rsid w:val="008D68B4"/>
    <w:rsid w:val="00B87717"/>
    <w:rsid w:val="00D56175"/>
    <w:rsid w:val="00DD4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5</cp:revision>
  <dcterms:created xsi:type="dcterms:W3CDTF">2021-12-05T16:42:00Z</dcterms:created>
  <dcterms:modified xsi:type="dcterms:W3CDTF">2022-04-11T18:22:00Z</dcterms:modified>
</cp:coreProperties>
</file>